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0E84F1" w14:textId="5FC8F6F8" w:rsidR="00C0368D" w:rsidRDefault="005C3FBB" w:rsidP="005C3FBB">
      <w:pPr>
        <w:pStyle w:val="Title"/>
      </w:pPr>
      <w:r>
        <w:t>PRODUCT DESCRIPTION</w:t>
      </w:r>
    </w:p>
    <w:p w14:paraId="3BB77856" w14:textId="089058D5" w:rsidR="005C3FBB" w:rsidRDefault="005C3FBB"/>
    <w:p w14:paraId="4B9225AA" w14:textId="102783F5" w:rsidR="00EE27C7" w:rsidRDefault="00607A02" w:rsidP="00EE27C7">
      <w:pPr>
        <w:pStyle w:val="Heading1"/>
      </w:pPr>
      <w:r>
        <w:t>Product Title</w:t>
      </w:r>
    </w:p>
    <w:p w14:paraId="7D3001BC" w14:textId="2B6D0D75" w:rsidR="00EE27C7" w:rsidRPr="00EE27C7" w:rsidRDefault="00EE27C7" w:rsidP="00607A02">
      <w:pPr>
        <w:rPr>
          <w:color w:val="000000" w:themeColor="text1"/>
        </w:rPr>
      </w:pPr>
      <w:r w:rsidRPr="00EE27C7">
        <w:rPr>
          <w:i/>
          <w:iCs/>
          <w:color w:val="000000" w:themeColor="text1"/>
        </w:rPr>
        <w:t>GUIDE.me</w:t>
      </w:r>
    </w:p>
    <w:p w14:paraId="24AC91D6" w14:textId="012FA480" w:rsidR="005C3FBB" w:rsidRDefault="005C3FBB" w:rsidP="005C3FBB">
      <w:pPr>
        <w:pStyle w:val="Heading1"/>
      </w:pPr>
      <w:r>
        <w:t>Product Scope</w:t>
      </w:r>
    </w:p>
    <w:p w14:paraId="644E8533" w14:textId="77777777" w:rsidR="004433C3" w:rsidRPr="00EE27C7" w:rsidRDefault="004433C3" w:rsidP="004433C3">
      <w:pPr>
        <w:rPr>
          <w:color w:val="000000" w:themeColor="text1"/>
        </w:rPr>
      </w:pPr>
      <w:r w:rsidRPr="00EE27C7">
        <w:rPr>
          <w:color w:val="000000" w:themeColor="text1"/>
        </w:rPr>
        <w:t>The learning needs of people always exist. So, they try to study every time, every major. But they need to have a teacher.</w:t>
      </w:r>
    </w:p>
    <w:p w14:paraId="3358E6E5" w14:textId="77777777" w:rsidR="004433C3" w:rsidRPr="00EE27C7" w:rsidRDefault="004433C3" w:rsidP="004433C3">
      <w:pPr>
        <w:rPr>
          <w:color w:val="000000" w:themeColor="text1"/>
        </w:rPr>
      </w:pPr>
    </w:p>
    <w:p w14:paraId="749EB236" w14:textId="77777777" w:rsidR="004433C3" w:rsidRPr="00EE27C7" w:rsidRDefault="004433C3" w:rsidP="004433C3">
      <w:pPr>
        <w:rPr>
          <w:color w:val="000000" w:themeColor="text1"/>
        </w:rPr>
      </w:pPr>
      <w:r w:rsidRPr="00EE27C7">
        <w:rPr>
          <w:color w:val="000000" w:themeColor="text1"/>
        </w:rPr>
        <w:t>In COVID-19, we need to keep a safe distance from each other. In total, we need an application to connect people.</w:t>
      </w:r>
      <w:bookmarkStart w:id="0" w:name="_GoBack"/>
      <w:bookmarkEnd w:id="0"/>
    </w:p>
    <w:p w14:paraId="0727A55A" w14:textId="77777777" w:rsidR="004433C3" w:rsidRPr="00EE27C7" w:rsidRDefault="004433C3" w:rsidP="004433C3">
      <w:pPr>
        <w:rPr>
          <w:color w:val="000000" w:themeColor="text1"/>
        </w:rPr>
      </w:pPr>
    </w:p>
    <w:p w14:paraId="6EB2D52D" w14:textId="567CB6E9" w:rsidR="004433C3" w:rsidRPr="00EE27C7" w:rsidRDefault="004433C3" w:rsidP="004433C3">
      <w:pPr>
        <w:rPr>
          <w:color w:val="000000" w:themeColor="text1"/>
        </w:rPr>
      </w:pPr>
      <w:r w:rsidRPr="00EE27C7">
        <w:rPr>
          <w:color w:val="000000" w:themeColor="text1"/>
        </w:rPr>
        <w:t xml:space="preserve">GUIDE. It is a mobile platform application to connect people who need a plan for anything and their guru of this major who wants to share their experience or making money. In this application, user is </w:t>
      </w:r>
      <w:r w:rsidR="001A132A" w:rsidRPr="00EE27C7">
        <w:rPr>
          <w:color w:val="000000" w:themeColor="text1"/>
        </w:rPr>
        <w:t>divide</w:t>
      </w:r>
      <w:r w:rsidRPr="00EE27C7">
        <w:rPr>
          <w:color w:val="000000" w:themeColor="text1"/>
        </w:rPr>
        <w:t xml:space="preserve"> into two type: mentor and mentee. They will connect peer to peer with their mentors. Mentee will create a to-do list (or </w:t>
      </w:r>
      <w:r w:rsidR="001A132A" w:rsidRPr="00EE27C7">
        <w:rPr>
          <w:color w:val="000000" w:themeColor="text1"/>
        </w:rPr>
        <w:t>wish list</w:t>
      </w:r>
      <w:r w:rsidRPr="00EE27C7">
        <w:rPr>
          <w:color w:val="000000" w:themeColor="text1"/>
        </w:rPr>
        <w:t xml:space="preserve">) for their job, their career </w:t>
      </w:r>
      <w:proofErr w:type="gramStart"/>
      <w:r w:rsidRPr="00EE27C7">
        <w:rPr>
          <w:color w:val="000000" w:themeColor="text1"/>
        </w:rPr>
        <w:t>path,...</w:t>
      </w:r>
      <w:proofErr w:type="gramEnd"/>
      <w:r w:rsidRPr="00EE27C7">
        <w:rPr>
          <w:color w:val="000000" w:themeColor="text1"/>
        </w:rPr>
        <w:t xml:space="preserve"> and try to </w:t>
      </w:r>
      <w:r w:rsidR="001A132A" w:rsidRPr="00EE27C7">
        <w:rPr>
          <w:color w:val="000000" w:themeColor="text1"/>
        </w:rPr>
        <w:t>achieve</w:t>
      </w:r>
      <w:r w:rsidRPr="00EE27C7">
        <w:rPr>
          <w:color w:val="000000" w:themeColor="text1"/>
        </w:rPr>
        <w:t xml:space="preserve"> it. Mentor is an expert of each major, connected with mentee and willing to help them to create its to-do list or give them advice to reach it.</w:t>
      </w:r>
    </w:p>
    <w:p w14:paraId="4C870AE1" w14:textId="534F762D" w:rsidR="005C3FBB" w:rsidRDefault="005C3FBB" w:rsidP="005C3FBB"/>
    <w:p w14:paraId="2F37235D" w14:textId="06B2B409" w:rsidR="005C3FBB" w:rsidRDefault="005C3FBB" w:rsidP="005C3FBB">
      <w:pPr>
        <w:pStyle w:val="Heading1"/>
      </w:pPr>
      <w:r>
        <w:t>Stakeholders</w:t>
      </w:r>
    </w:p>
    <w:p w14:paraId="1BEA1F20" w14:textId="4CC50369" w:rsidR="005C3FBB" w:rsidRDefault="005C3FBB" w:rsidP="005C3FBB">
      <w:pPr>
        <w:pStyle w:val="Heading2"/>
      </w:pPr>
      <w:r>
        <w:t>Customers</w:t>
      </w:r>
    </w:p>
    <w:tbl>
      <w:tblPr>
        <w:tblStyle w:val="GridTable4-Accent5"/>
        <w:tblW w:w="8351" w:type="dxa"/>
        <w:tblInd w:w="433" w:type="dxa"/>
        <w:tblLook w:val="04A0" w:firstRow="1" w:lastRow="0" w:firstColumn="1" w:lastColumn="0" w:noHBand="0" w:noVBand="1"/>
      </w:tblPr>
      <w:tblGrid>
        <w:gridCol w:w="2681"/>
        <w:gridCol w:w="2410"/>
        <w:gridCol w:w="3260"/>
      </w:tblGrid>
      <w:tr w:rsidR="005C3FBB" w14:paraId="5026442B" w14:textId="77777777" w:rsidTr="005C3F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20399163" w14:textId="4F715832" w:rsidR="005C3FBB" w:rsidRDefault="005C3FBB" w:rsidP="005C3FBB">
            <w:r>
              <w:t>Customer Class</w:t>
            </w:r>
          </w:p>
        </w:tc>
        <w:tc>
          <w:tcPr>
            <w:tcW w:w="2410" w:type="dxa"/>
          </w:tcPr>
          <w:p w14:paraId="5B8B49EC" w14:textId="4C333222" w:rsidR="005C3FBB" w:rsidRDefault="005C3FBB" w:rsidP="005C3F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ation</w:t>
            </w:r>
          </w:p>
        </w:tc>
        <w:tc>
          <w:tcPr>
            <w:tcW w:w="3260" w:type="dxa"/>
          </w:tcPr>
          <w:p w14:paraId="099FBD1A" w14:textId="2D73C217" w:rsidR="005C3FBB" w:rsidRDefault="005C3FBB" w:rsidP="005C3F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presented By</w:t>
            </w:r>
          </w:p>
        </w:tc>
      </w:tr>
      <w:tr w:rsidR="005C3FBB" w14:paraId="0E6F5171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67120886" w14:textId="4E49F209" w:rsidR="005C3FBB" w:rsidRDefault="00EE27C7" w:rsidP="00EE27C7">
            <w:r>
              <w:t>User</w:t>
            </w:r>
          </w:p>
        </w:tc>
        <w:tc>
          <w:tcPr>
            <w:tcW w:w="2410" w:type="dxa"/>
          </w:tcPr>
          <w:p w14:paraId="39DDF3E4" w14:textId="44BE4246" w:rsidR="005C3FBB" w:rsidRDefault="00EE27C7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uman Interaction</w:t>
            </w:r>
          </w:p>
        </w:tc>
        <w:tc>
          <w:tcPr>
            <w:tcW w:w="3260" w:type="dxa"/>
          </w:tcPr>
          <w:p w14:paraId="12E24B4C" w14:textId="77777777" w:rsidR="005C3FBB" w:rsidRDefault="005C3FBB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3FBB" w14:paraId="77A847C7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5F9423AE" w14:textId="7C42E2B8" w:rsidR="005C3FBB" w:rsidRDefault="005C3FBB" w:rsidP="005C3FBB"/>
        </w:tc>
        <w:tc>
          <w:tcPr>
            <w:tcW w:w="2410" w:type="dxa"/>
          </w:tcPr>
          <w:p w14:paraId="5129BCED" w14:textId="77777777" w:rsidR="005C3FBB" w:rsidRDefault="005C3FBB" w:rsidP="005C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0" w:type="dxa"/>
          </w:tcPr>
          <w:p w14:paraId="4941AD75" w14:textId="77777777" w:rsidR="005C3FBB" w:rsidRDefault="005C3FBB" w:rsidP="005C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3FBB" w14:paraId="23D8D0F2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0DD69B2D" w14:textId="77777777" w:rsidR="005C3FBB" w:rsidRDefault="005C3FBB" w:rsidP="005C3FBB"/>
        </w:tc>
        <w:tc>
          <w:tcPr>
            <w:tcW w:w="2410" w:type="dxa"/>
          </w:tcPr>
          <w:p w14:paraId="7D0BC6D0" w14:textId="77777777" w:rsidR="005C3FBB" w:rsidRDefault="005C3FBB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60" w:type="dxa"/>
          </w:tcPr>
          <w:p w14:paraId="47D725FA" w14:textId="77777777" w:rsidR="005C3FBB" w:rsidRDefault="005C3FBB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01EE26F" w14:textId="77777777" w:rsidR="005C3FBB" w:rsidRDefault="005C3FBB" w:rsidP="005C3FBB"/>
    <w:p w14:paraId="7FDADC9A" w14:textId="04DAA616" w:rsidR="005C3FBB" w:rsidRDefault="005C3FBB" w:rsidP="005C3FBB">
      <w:pPr>
        <w:pStyle w:val="Heading2"/>
      </w:pPr>
      <w:r>
        <w:t>Users</w:t>
      </w:r>
    </w:p>
    <w:tbl>
      <w:tblPr>
        <w:tblStyle w:val="GridTable4-Accent5"/>
        <w:tblW w:w="8351" w:type="dxa"/>
        <w:tblInd w:w="433" w:type="dxa"/>
        <w:tblLook w:val="04A0" w:firstRow="1" w:lastRow="0" w:firstColumn="1" w:lastColumn="0" w:noHBand="0" w:noVBand="1"/>
      </w:tblPr>
      <w:tblGrid>
        <w:gridCol w:w="2681"/>
        <w:gridCol w:w="2410"/>
        <w:gridCol w:w="3260"/>
      </w:tblGrid>
      <w:tr w:rsidR="005C3FBB" w14:paraId="59017A5D" w14:textId="77777777" w:rsidTr="00E93B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61C6D051" w14:textId="7873EE9F" w:rsidR="005C3FBB" w:rsidRDefault="005C3FBB" w:rsidP="00E93BDB">
            <w:r>
              <w:t>User Class</w:t>
            </w:r>
          </w:p>
        </w:tc>
        <w:tc>
          <w:tcPr>
            <w:tcW w:w="2410" w:type="dxa"/>
          </w:tcPr>
          <w:p w14:paraId="2332961C" w14:textId="77777777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ation</w:t>
            </w:r>
          </w:p>
        </w:tc>
        <w:tc>
          <w:tcPr>
            <w:tcW w:w="3260" w:type="dxa"/>
          </w:tcPr>
          <w:p w14:paraId="66B56C1D" w14:textId="77777777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presented By</w:t>
            </w:r>
          </w:p>
        </w:tc>
      </w:tr>
      <w:tr w:rsidR="005C3FBB" w14:paraId="7E6EA61C" w14:textId="77777777" w:rsidTr="00E93B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28C015DB" w14:textId="10213DBE" w:rsidR="005C3FBB" w:rsidRDefault="00EE27C7" w:rsidP="00E93BDB">
            <w:r>
              <w:t>Mentor</w:t>
            </w:r>
          </w:p>
        </w:tc>
        <w:tc>
          <w:tcPr>
            <w:tcW w:w="2410" w:type="dxa"/>
          </w:tcPr>
          <w:p w14:paraId="6C1344C1" w14:textId="6F3F3E2B" w:rsidR="005C3FBB" w:rsidRDefault="00EE27C7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haring knowledge</w:t>
            </w:r>
          </w:p>
        </w:tc>
        <w:tc>
          <w:tcPr>
            <w:tcW w:w="3260" w:type="dxa"/>
          </w:tcPr>
          <w:p w14:paraId="3A4183EB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3FBB" w14:paraId="3311821B" w14:textId="77777777" w:rsidTr="00E93B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75E774E8" w14:textId="513679A5" w:rsidR="005C3FBB" w:rsidRDefault="00EE27C7" w:rsidP="00E93BDB">
            <w:r>
              <w:t>Mentee</w:t>
            </w:r>
          </w:p>
        </w:tc>
        <w:tc>
          <w:tcPr>
            <w:tcW w:w="2410" w:type="dxa"/>
          </w:tcPr>
          <w:p w14:paraId="4B7CE87C" w14:textId="476B7268" w:rsidR="005C3FBB" w:rsidRDefault="00EE27C7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lving personal issue</w:t>
            </w:r>
          </w:p>
        </w:tc>
        <w:tc>
          <w:tcPr>
            <w:tcW w:w="3260" w:type="dxa"/>
          </w:tcPr>
          <w:p w14:paraId="11EFAECC" w14:textId="77777777" w:rsidR="005C3FBB" w:rsidRDefault="005C3FBB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3FBB" w14:paraId="68BCBF56" w14:textId="77777777" w:rsidTr="00E93B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41B90FEA" w14:textId="77777777" w:rsidR="005C3FBB" w:rsidRDefault="005C3FBB" w:rsidP="00E93BDB"/>
        </w:tc>
        <w:tc>
          <w:tcPr>
            <w:tcW w:w="2410" w:type="dxa"/>
          </w:tcPr>
          <w:p w14:paraId="73A45022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60" w:type="dxa"/>
          </w:tcPr>
          <w:p w14:paraId="01A3172D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3224048" w14:textId="63689DDB" w:rsidR="005C3FBB" w:rsidRDefault="005C3FBB" w:rsidP="005C3FBB"/>
    <w:p w14:paraId="3F7CB766" w14:textId="77777777" w:rsidR="00EE27C7" w:rsidRDefault="00EE27C7" w:rsidP="005C3FBB"/>
    <w:p w14:paraId="2956AE24" w14:textId="0120091A" w:rsidR="005C3FBB" w:rsidRDefault="005C3FBB" w:rsidP="00FF4D3C">
      <w:pPr>
        <w:pStyle w:val="Heading1"/>
      </w:pPr>
      <w:r>
        <w:t>Functional Requirements</w:t>
      </w:r>
    </w:p>
    <w:p w14:paraId="4509CB0A" w14:textId="77777777" w:rsidR="00430ABC" w:rsidRPr="00430ABC" w:rsidRDefault="00430ABC" w:rsidP="00430ABC"/>
    <w:tbl>
      <w:tblPr>
        <w:tblStyle w:val="GridTable4-Accent5"/>
        <w:tblW w:w="8351" w:type="dxa"/>
        <w:tblInd w:w="433" w:type="dxa"/>
        <w:tblLook w:val="04A0" w:firstRow="1" w:lastRow="0" w:firstColumn="1" w:lastColumn="0" w:noHBand="0" w:noVBand="1"/>
      </w:tblPr>
      <w:tblGrid>
        <w:gridCol w:w="1830"/>
        <w:gridCol w:w="3686"/>
        <w:gridCol w:w="2835"/>
      </w:tblGrid>
      <w:tr w:rsidR="005C3FBB" w14:paraId="3E0A36E1" w14:textId="77777777" w:rsidTr="005C3F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7A4DBC55" w14:textId="7740209F" w:rsidR="005C3FBB" w:rsidRDefault="005C3FBB" w:rsidP="00E93BDB">
            <w:r>
              <w:lastRenderedPageBreak/>
              <w:t>Requirement #</w:t>
            </w:r>
          </w:p>
        </w:tc>
        <w:tc>
          <w:tcPr>
            <w:tcW w:w="3686" w:type="dxa"/>
          </w:tcPr>
          <w:p w14:paraId="133EF0A8" w14:textId="332C48FB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2835" w:type="dxa"/>
          </w:tcPr>
          <w:p w14:paraId="70A32689" w14:textId="63C2D154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lated Requirements</w:t>
            </w:r>
          </w:p>
        </w:tc>
      </w:tr>
      <w:tr w:rsidR="005C3FBB" w14:paraId="443E8BED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28E818CD" w14:textId="74363E1A" w:rsidR="005C3FBB" w:rsidRDefault="00607A02" w:rsidP="00E93BDB">
            <w:r>
              <w:t>R1</w:t>
            </w:r>
          </w:p>
        </w:tc>
        <w:tc>
          <w:tcPr>
            <w:tcW w:w="3686" w:type="dxa"/>
          </w:tcPr>
          <w:p w14:paraId="6B0C39C0" w14:textId="1706052E" w:rsidR="005C3FBB" w:rsidRDefault="001C7BE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 a mentee, I want to connect with</w:t>
            </w:r>
            <w:r w:rsidR="0096430C">
              <w:t xml:space="preserve"> a mentor so that the mentor can help me to make a </w:t>
            </w:r>
            <w:r w:rsidR="001A132A">
              <w:t>to-do</w:t>
            </w:r>
            <w:r w:rsidR="0096430C">
              <w:t xml:space="preserve"> list for my issue</w:t>
            </w:r>
          </w:p>
        </w:tc>
        <w:tc>
          <w:tcPr>
            <w:tcW w:w="2835" w:type="dxa"/>
          </w:tcPr>
          <w:p w14:paraId="4F106D51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3FBB" w14:paraId="3DAE3F4B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2E8AD239" w14:textId="67B50883" w:rsidR="005C3FBB" w:rsidRDefault="00607A02" w:rsidP="00E93BDB">
            <w:r>
              <w:t>R2</w:t>
            </w:r>
          </w:p>
        </w:tc>
        <w:tc>
          <w:tcPr>
            <w:tcW w:w="3686" w:type="dxa"/>
          </w:tcPr>
          <w:p w14:paraId="1EAFA75B" w14:textId="13B59432" w:rsidR="005C3FBB" w:rsidRDefault="0096430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 a mentee, I want to search mentor by major, name so that I can easy find a mentor match with my </w:t>
            </w:r>
            <w:r w:rsidR="001A132A">
              <w:t>requirement</w:t>
            </w:r>
          </w:p>
        </w:tc>
        <w:tc>
          <w:tcPr>
            <w:tcW w:w="2835" w:type="dxa"/>
          </w:tcPr>
          <w:p w14:paraId="53B40EF2" w14:textId="6B444A88" w:rsidR="005C3FBB" w:rsidRDefault="005C3FBB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6430C" w14:paraId="425EEE0D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081F766D" w14:textId="666B1B96" w:rsidR="0096430C" w:rsidRDefault="0096430C" w:rsidP="00E93BDB">
            <w:r>
              <w:t>R3</w:t>
            </w:r>
          </w:p>
        </w:tc>
        <w:tc>
          <w:tcPr>
            <w:tcW w:w="3686" w:type="dxa"/>
          </w:tcPr>
          <w:p w14:paraId="3A0EDA90" w14:textId="5B080606" w:rsidR="0096430C" w:rsidRDefault="0096430C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 a mentee, I want to feedback a mentor so that everyone can read the feedback and help them find the best mentor</w:t>
            </w:r>
          </w:p>
        </w:tc>
        <w:tc>
          <w:tcPr>
            <w:tcW w:w="2835" w:type="dxa"/>
          </w:tcPr>
          <w:p w14:paraId="66E38B2B" w14:textId="77777777" w:rsidR="0096430C" w:rsidRDefault="0096430C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6430C" w14:paraId="76A84143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3D69996B" w14:textId="02519066" w:rsidR="0096430C" w:rsidRDefault="0096430C" w:rsidP="00E93BDB">
            <w:r>
              <w:t>R4</w:t>
            </w:r>
            <w:r w:rsidR="00DF48D0">
              <w:t xml:space="preserve"> (nice to have)</w:t>
            </w:r>
          </w:p>
        </w:tc>
        <w:tc>
          <w:tcPr>
            <w:tcW w:w="3686" w:type="dxa"/>
          </w:tcPr>
          <w:p w14:paraId="172F66EE" w14:textId="498DE6F7" w:rsidR="0096430C" w:rsidRDefault="0096430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 a mentor, I want to ch</w:t>
            </w:r>
            <w:r w:rsidR="00DF48D0">
              <w:t>at with the mentee who is connected</w:t>
            </w:r>
            <w:r>
              <w:t xml:space="preserve"> me, so that I can know more information about mentee’s issue</w:t>
            </w:r>
          </w:p>
        </w:tc>
        <w:tc>
          <w:tcPr>
            <w:tcW w:w="2835" w:type="dxa"/>
          </w:tcPr>
          <w:p w14:paraId="108C6FC3" w14:textId="77777777" w:rsidR="0096430C" w:rsidRDefault="0096430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3FBB" w14:paraId="7FC0C516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60BEF0DE" w14:textId="5D50C7A0" w:rsidR="005C3FBB" w:rsidRDefault="0096430C" w:rsidP="00E93BDB">
            <w:r>
              <w:t>R5</w:t>
            </w:r>
          </w:p>
        </w:tc>
        <w:tc>
          <w:tcPr>
            <w:tcW w:w="3686" w:type="dxa"/>
          </w:tcPr>
          <w:p w14:paraId="182B5F93" w14:textId="44FC0ED7" w:rsidR="005C3FBB" w:rsidRDefault="0096430C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s a mentor, I want to make a </w:t>
            </w:r>
            <w:r w:rsidR="001A132A">
              <w:t>to-do</w:t>
            </w:r>
            <w:r>
              <w:t xml:space="preserve"> list for a mentee, so that I can help mentee complete the issue</w:t>
            </w:r>
          </w:p>
        </w:tc>
        <w:tc>
          <w:tcPr>
            <w:tcW w:w="2835" w:type="dxa"/>
          </w:tcPr>
          <w:p w14:paraId="52FE4598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30ABC" w14:paraId="36374A1B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2AEDB8BB" w14:textId="0C858F24" w:rsidR="00430ABC" w:rsidRDefault="00430ABC" w:rsidP="00E93BDB">
            <w:r>
              <w:t>R6</w:t>
            </w:r>
          </w:p>
        </w:tc>
        <w:tc>
          <w:tcPr>
            <w:tcW w:w="3686" w:type="dxa"/>
          </w:tcPr>
          <w:p w14:paraId="7CD4AAF5" w14:textId="120DCF89" w:rsidR="00430ABC" w:rsidRDefault="00430AB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 a mentee, I want to be receive notifications so that I can keep track of my to</w:t>
            </w:r>
            <w:r w:rsidR="003D3CC2">
              <w:t>-</w:t>
            </w:r>
            <w:r>
              <w:t xml:space="preserve">do list </w:t>
            </w:r>
          </w:p>
        </w:tc>
        <w:tc>
          <w:tcPr>
            <w:tcW w:w="2835" w:type="dxa"/>
          </w:tcPr>
          <w:p w14:paraId="05AF6EB8" w14:textId="77777777" w:rsidR="00430ABC" w:rsidRDefault="00430AB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7BEB" w14:paraId="5D6906A2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67EF0CCB" w14:textId="578F014D" w:rsidR="001C7BEB" w:rsidRDefault="001C7BEB" w:rsidP="00E93BDB">
            <w:r>
              <w:t>R7</w:t>
            </w:r>
          </w:p>
        </w:tc>
        <w:tc>
          <w:tcPr>
            <w:tcW w:w="3686" w:type="dxa"/>
          </w:tcPr>
          <w:p w14:paraId="58CAC1CE" w14:textId="4764240D" w:rsidR="001C7BEB" w:rsidRDefault="001C7BE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 a mentee, I want to clone another public to-do list that similarity with my problem so that I can refer the to-do list.</w:t>
            </w:r>
          </w:p>
        </w:tc>
        <w:tc>
          <w:tcPr>
            <w:tcW w:w="2835" w:type="dxa"/>
          </w:tcPr>
          <w:p w14:paraId="7579D18D" w14:textId="77777777" w:rsidR="001C7BEB" w:rsidRDefault="001C7BE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811C41C" w14:textId="4C9D40FC" w:rsidR="005C3FBB" w:rsidRDefault="005C3FBB" w:rsidP="005C3FBB"/>
    <w:p w14:paraId="47D2E315" w14:textId="4977581A" w:rsidR="005C3FBB" w:rsidRDefault="005C3FBB" w:rsidP="005C3FBB">
      <w:pPr>
        <w:pStyle w:val="Heading1"/>
      </w:pPr>
      <w:r>
        <w:t>Non-functional Requirements</w:t>
      </w:r>
    </w:p>
    <w:p w14:paraId="1A34F4C1" w14:textId="43E58092" w:rsidR="005C3FBB" w:rsidRDefault="005C3FBB" w:rsidP="005C3FBB">
      <w:pPr>
        <w:pStyle w:val="Heading2"/>
      </w:pPr>
      <w:r>
        <w:t>Targeted Platforms</w:t>
      </w:r>
    </w:p>
    <w:p w14:paraId="568240F2" w14:textId="710374E7" w:rsidR="005C3FBB" w:rsidRDefault="004E3CD5" w:rsidP="004E3CD5">
      <w:r>
        <w:t>Android, IOS</w:t>
      </w:r>
    </w:p>
    <w:p w14:paraId="2CA8B8AE" w14:textId="7CFA80E9" w:rsidR="009E1028" w:rsidRDefault="009E1028" w:rsidP="009E1028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>U</w:t>
      </w:r>
      <w:r>
        <w:rPr>
          <w:shd w:val="clear" w:color="auto" w:fill="FFFFFF"/>
        </w:rPr>
        <w:t>sability</w:t>
      </w:r>
    </w:p>
    <w:p w14:paraId="24A6B365" w14:textId="729F455A" w:rsidR="009E1028" w:rsidRDefault="009E1028" w:rsidP="009E1028">
      <w:r>
        <w:t>Friendly user interface</w:t>
      </w:r>
    </w:p>
    <w:p w14:paraId="63347DDC" w14:textId="6E08C61E" w:rsidR="009E1028" w:rsidRDefault="001C7BEB" w:rsidP="009E1028">
      <w:r>
        <w:t>Easy to use</w:t>
      </w:r>
    </w:p>
    <w:p w14:paraId="61A54C0E" w14:textId="47C12D92" w:rsidR="001C7BEB" w:rsidRPr="009E1028" w:rsidRDefault="001C7BEB" w:rsidP="009E1028">
      <w:r>
        <w:t>Core function can use without internet</w:t>
      </w:r>
    </w:p>
    <w:p w14:paraId="23AE3E25" w14:textId="5E0270EF" w:rsidR="005C3FBB" w:rsidRDefault="005C3FBB" w:rsidP="005C3FBB">
      <w:pPr>
        <w:pStyle w:val="Heading2"/>
      </w:pPr>
      <w:r>
        <w:t>Performance</w:t>
      </w:r>
    </w:p>
    <w:p w14:paraId="53965D5C" w14:textId="497EA86D" w:rsidR="00EE27C7" w:rsidRDefault="009E1028" w:rsidP="005C3FBB">
      <w:r>
        <w:t>All request send by user must be responded within 5 seconds</w:t>
      </w:r>
    </w:p>
    <w:p w14:paraId="23DB0C48" w14:textId="25C3769F" w:rsidR="005C3FBB" w:rsidRPr="005C3FBB" w:rsidRDefault="009E1028" w:rsidP="005C3FBB">
      <w:r>
        <w:t>System can handle large user access at the same time.</w:t>
      </w:r>
    </w:p>
    <w:p w14:paraId="23B46132" w14:textId="2572DEBB" w:rsidR="005C3FBB" w:rsidRDefault="005C3FBB" w:rsidP="005C3FBB">
      <w:pPr>
        <w:pStyle w:val="Heading2"/>
      </w:pPr>
      <w:r>
        <w:t>Reliability</w:t>
      </w:r>
    </w:p>
    <w:p w14:paraId="42D764BB" w14:textId="11EB0165" w:rsidR="005C3FBB" w:rsidRDefault="004E3CD5" w:rsidP="005C3FBB">
      <w:r>
        <w:t>Encode the password of user before store in the database</w:t>
      </w:r>
      <w:r w:rsidR="009E1028">
        <w:t>.</w:t>
      </w:r>
    </w:p>
    <w:p w14:paraId="367E46A9" w14:textId="2E6FCBD2" w:rsidR="004E3CD5" w:rsidRDefault="009E1028" w:rsidP="005C3FBB">
      <w:r>
        <w:t>Personal information of user will be protected.</w:t>
      </w:r>
    </w:p>
    <w:p w14:paraId="044E0EF1" w14:textId="419FE2E8" w:rsidR="00EE27C7" w:rsidRDefault="00EE27C7" w:rsidP="005C3FBB"/>
    <w:p w14:paraId="2DD0B054" w14:textId="77777777" w:rsidR="00EE27C7" w:rsidRPr="005C3FBB" w:rsidRDefault="00EE27C7" w:rsidP="005C3FBB"/>
    <w:p w14:paraId="181A8DC3" w14:textId="6C0188D4" w:rsidR="005C3FBB" w:rsidRDefault="00607A02" w:rsidP="005C3FBB">
      <w:pPr>
        <w:pStyle w:val="Heading1"/>
      </w:pPr>
      <w:r>
        <w:t>Release</w:t>
      </w:r>
      <w:r w:rsidR="005C3FBB">
        <w:t xml:space="preserve"> Method</w:t>
      </w:r>
    </w:p>
    <w:p w14:paraId="02A0BA99" w14:textId="549013E9" w:rsidR="007A3E64" w:rsidRPr="00EE27C7" w:rsidRDefault="00EE27C7" w:rsidP="007A3E64">
      <w:pPr>
        <w:rPr>
          <w:color w:val="000000" w:themeColor="text1"/>
        </w:rPr>
      </w:pPr>
      <w:r w:rsidRPr="00EE27C7">
        <w:rPr>
          <w:color w:val="000000" w:themeColor="text1"/>
        </w:rPr>
        <w:t>Scrum</w:t>
      </w:r>
    </w:p>
    <w:p w14:paraId="467C6B72" w14:textId="77777777" w:rsidR="009C688F" w:rsidRDefault="009C688F" w:rsidP="009C688F"/>
    <w:p w14:paraId="243D598E" w14:textId="60A15F0C" w:rsidR="005C3FBB" w:rsidRDefault="005C3FBB" w:rsidP="005C3FBB"/>
    <w:p w14:paraId="29C82D9F" w14:textId="77777777" w:rsidR="005C3FBB" w:rsidRDefault="005C3FBB" w:rsidP="005C3FBB"/>
    <w:p w14:paraId="65A13981" w14:textId="77777777" w:rsidR="005C3FBB" w:rsidRDefault="005C3FBB" w:rsidP="005C3FBB"/>
    <w:p w14:paraId="3B315032" w14:textId="77777777" w:rsidR="005C3FBB" w:rsidRDefault="005C3FBB" w:rsidP="005C3FBB"/>
    <w:p w14:paraId="2FF73C7C" w14:textId="3AD83E55" w:rsidR="005C3FBB" w:rsidRDefault="005C3FBB" w:rsidP="005C3FBB"/>
    <w:p w14:paraId="14DC2231" w14:textId="77777777" w:rsidR="005C3FBB" w:rsidRPr="005C3FBB" w:rsidRDefault="005C3FBB" w:rsidP="005C3FBB"/>
    <w:sectPr w:rsidR="005C3FBB" w:rsidRPr="005C3F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07D2F"/>
    <w:multiLevelType w:val="hybridMultilevel"/>
    <w:tmpl w:val="92C6239E"/>
    <w:lvl w:ilvl="0" w:tplc="80C8D8B8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A9A6157"/>
    <w:multiLevelType w:val="hybridMultilevel"/>
    <w:tmpl w:val="362C8BC0"/>
    <w:lvl w:ilvl="0" w:tplc="80C8D8B8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703B49"/>
    <w:multiLevelType w:val="hybridMultilevel"/>
    <w:tmpl w:val="B4D25A24"/>
    <w:lvl w:ilvl="0" w:tplc="80C8D8B8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tLAwMjazNDM2MDBR0lEKTi0uzszPAykwrAUAXrVkBCwAAAA="/>
  </w:docVars>
  <w:rsids>
    <w:rsidRoot w:val="005C3FBB"/>
    <w:rsid w:val="001A132A"/>
    <w:rsid w:val="001C7BEB"/>
    <w:rsid w:val="003D3CC2"/>
    <w:rsid w:val="00430ABC"/>
    <w:rsid w:val="004433C3"/>
    <w:rsid w:val="004E3CD5"/>
    <w:rsid w:val="005C3FBB"/>
    <w:rsid w:val="00607A02"/>
    <w:rsid w:val="007A3E64"/>
    <w:rsid w:val="0096430C"/>
    <w:rsid w:val="009C688F"/>
    <w:rsid w:val="009E1028"/>
    <w:rsid w:val="00C0368D"/>
    <w:rsid w:val="00DF48D0"/>
    <w:rsid w:val="00EE27C7"/>
    <w:rsid w:val="00FF4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BC667"/>
  <w15:chartTrackingRefBased/>
  <w15:docId w15:val="{5A51811F-555D-4D67-BD69-4BD357D6E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3F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3F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C3FB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3FB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C3F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C3F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5C3F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C3FB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5C3F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51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3</Pages>
  <Words>352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Duong</dc:creator>
  <cp:keywords/>
  <dc:description/>
  <cp:lastModifiedBy>hoang nguyen</cp:lastModifiedBy>
  <cp:revision>11</cp:revision>
  <dcterms:created xsi:type="dcterms:W3CDTF">2021-05-18T16:18:00Z</dcterms:created>
  <dcterms:modified xsi:type="dcterms:W3CDTF">2021-06-02T14:25:00Z</dcterms:modified>
</cp:coreProperties>
</file>